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0-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4"/>
        <w:gridCol w:w="1020"/>
        <w:gridCol w:w="1086"/>
        <w:gridCol w:w="1086"/>
        <w:gridCol w:w="1086"/>
        <w:gridCol w:w="1086"/>
        <w:gridCol w:w="874"/>
        <w:gridCol w:w="1086"/>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1</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7</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070"/>
        <w:gridCol w:w="1162"/>
        <w:gridCol w:w="1277"/>
        <w:gridCol w:w="1315"/>
        <w:gridCol w:w="1139"/>
        <w:gridCol w:w="130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3</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2</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5</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8</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47"/>
        <w:gridCol w:w="1257"/>
        <w:gridCol w:w="1147"/>
        <w:gridCol w:w="1130"/>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able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5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56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56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6</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56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56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2"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56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562"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r>
        <w:trPr>
          <w:trHeight w:val="562"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oct2023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oct2023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oct2023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oct2023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oct2023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oct2023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oct2023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oct2023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oct2023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oct2023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oct2023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oct2023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oct2023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oct2023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22:53:36Z</dcterms:created>
  <dcterms:modified xsi:type="dcterms:W3CDTF">2023-10-13T22: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